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China</w:t>
      </w:r>
      <w:r>
        <w:t xml:space="preserve"> </w:t>
      </w:r>
      <w:r>
        <w:t xml:space="preserve">Beijing</w:t>
      </w:r>
    </w:p>
    <w:bookmarkStart w:id="25"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Beijing, China</w:t>
      </w:r>
    </w:p>
    <w:p>
      <w:pPr>
        <w:pStyle w:val="BodyText"/>
      </w:pPr>
      <w:r>
        <w:t xml:space="preserve">Dear Hiring Manager,</w:t>
      </w:r>
    </w:p>
    <w:p>
      <w:pPr>
        <w:pStyle w:val="BodyText"/>
      </w:pPr>
      <w:r>
        <w:t xml:space="preserve">I am writing to express my enthusiastic interest in the Plumber position at your esteemed organization in Beijing, China. As a highly skilled and dedicated professional with over [X years] of experience in plumbing systems, I am eager to contribute my expertise to support your projects and meet the growing demands of China’s dynamic construction and infrastructure sectors. My background in residential, commercial, and industrial plumbing, combined with a deep understanding of local building codes and practices in Beijing, makes me a strong candidate for this role.</w:t>
      </w:r>
    </w:p>
    <w:bookmarkStart w:id="20" w:name="why-i-am-the-right-fit-for-this-role"/>
    <w:p>
      <w:pPr>
        <w:pStyle w:val="Heading3"/>
      </w:pPr>
      <w:r>
        <w:t xml:space="preserve">Why I Am the Right Fit for This Role</w:t>
      </w:r>
    </w:p>
    <w:p>
      <w:pPr>
        <w:pStyle w:val="FirstParagraph"/>
      </w:pPr>
      <w:r>
        <w:t xml:space="preserve">As a Plumber with extensive hands-on experience, I have consistently demonstrated my ability to diagnose and resolve complex plumbing issues efficiently. My career has spanned various environments, including residential installations, commercial maintenance, and large-scale infrastructure projects. In China Beijing, where the demand for reliable plumbing services is ever-increasing due to urbanization and modernization efforts, I am confident in my capacity to deliver high-quality work that aligns with both international standards and local requirements.</w:t>
      </w:r>
    </w:p>
    <w:p>
      <w:pPr>
        <w:pStyle w:val="BodyText"/>
      </w:pPr>
      <w:r>
        <w:t xml:space="preserve">One of my core strengths lies in my adaptability. Working as a Plumber in a city like Beijing, which is known for its unique challenges—ranging from extreme weather conditions to densely populated urban areas—requires not only technical expertise but also the ability to think on one’s feet. For instance, during a recent project involving the renovation of an older residential complex in [specific area of Beijing], I successfully implemented a customized piping solution that reduced water wastage by 30% while ensuring compliance with China’s stringent environmental regulations. This experience reinforced my commitment to innovation and sustainability in plumbing solutions.</w:t>
      </w:r>
    </w:p>
    <w:bookmarkEnd w:id="20"/>
    <w:bookmarkStart w:id="21" w:name="X6e9dae964c47e8a2b5a0f16a31da470c2f24c16"/>
    <w:p>
      <w:pPr>
        <w:pStyle w:val="Heading3"/>
      </w:pPr>
      <w:r>
        <w:t xml:space="preserve">Understanding of China's Plumbing Industry</w:t>
      </w:r>
    </w:p>
    <w:p>
      <w:pPr>
        <w:pStyle w:val="FirstParagraph"/>
      </w:pPr>
      <w:r>
        <w:t xml:space="preserve">China’s construction industry is one of the fastest-growing globally, and Beijing, as the capital, serves as a hub for cutting-edge developments. I have closely followed advancements in plumbing technology and materials used in China, such as the widespread adoption of PEX (cross-linked polyethylene) pipes and smart water management systems. My knowledge of these innovations allows me to provide forward-thinking solutions that meet the evolving needs of clients in Beijing.</w:t>
      </w:r>
    </w:p>
    <w:p>
      <w:pPr>
        <w:pStyle w:val="BodyText"/>
      </w:pPr>
      <w:r>
        <w:t xml:space="preserve">Moreover, I understand the importance of cultural sensitivity and communication in a professional setting. As a Plumber working in China, it is essential to collaborate effectively with local contractors, engineers, and property managers. My ability to communicate clearly and work harmoniously with diverse teams has been instrumental in the success of my previous projects. For example, during my time on a commercial project in [specific area of Beijing], I coordinated with Chinese suppliers to source high-quality materials that met both budget constraints and quality standards, ensuring the project was completed ahead of schedule.</w:t>
      </w:r>
    </w:p>
    <w:bookmarkEnd w:id="21"/>
    <w:bookmarkStart w:id="22" w:name="commitment-to-excellence-and-safety"/>
    <w:p>
      <w:pPr>
        <w:pStyle w:val="Heading3"/>
      </w:pPr>
      <w:r>
        <w:t xml:space="preserve">Commitment to Excellence and Safety</w:t>
      </w:r>
    </w:p>
    <w:p>
      <w:pPr>
        <w:pStyle w:val="FirstParagraph"/>
      </w:pPr>
      <w:r>
        <w:t xml:space="preserve">Safety is a top priority in all my work as a Plumber. In China Beijing, where construction sites are often bustling with activity, adhering to strict safety protocols is non-negotiable. I hold certifications in [relevant certifications, e.g., OSHA, local Chinese plumbing standards], which equip me to handle tasks such as pipe installation, leak detection, and system repairs while ensuring the well-being of myself and others on-site.</w:t>
      </w:r>
    </w:p>
    <w:p>
      <w:pPr>
        <w:pStyle w:val="BodyText"/>
      </w:pPr>
      <w:r>
        <w:t xml:space="preserve">Additionally, my attention to detail ensures that every project meets the highest standards. Whether it’s installing a new water heater in a residential home or overhauling an entire plumbing network for a commercial building, I approach each task with meticulous care. In Beijing, where precision and reliability are critical, this dedication has earned me the trust of clients and colleagues alike.</w:t>
      </w:r>
    </w:p>
    <w:bookmarkEnd w:id="22"/>
    <w:bookmarkStart w:id="23" w:name="why-your-company"/>
    <w:p>
      <w:pPr>
        <w:pStyle w:val="Heading3"/>
      </w:pPr>
      <w:r>
        <w:t xml:space="preserve">Why Your Company?</w:t>
      </w:r>
    </w:p>
    <w:p>
      <w:pPr>
        <w:pStyle w:val="FirstParagraph"/>
      </w:pPr>
      <w:r>
        <w:t xml:space="preserve">What excites me most about your company is its reputation for excellence in the construction and plumbing industry. I have followed your projects in Beijing, particularly [mention specific projects or achievements], and I am impressed by your commitment to quality and innovation. Joining your team would allow me to contribute my skills while learning from a company that values professionalism and growth.</w:t>
      </w:r>
    </w:p>
    <w:p>
      <w:pPr>
        <w:pStyle w:val="BodyText"/>
      </w:pPr>
      <w:r>
        <w:t xml:space="preserve">I am particularly drawn to the opportunity to work in China Beijing, a city where the fusion of tradition and modernity creates unique challenges and opportunities for professionals like myself. I am eager to bring my expertise in plumbing systems, combined with my passion for problem-solving, to support your company’s goals and contribute to its continued success.</w:t>
      </w:r>
    </w:p>
    <w:bookmarkEnd w:id="23"/>
    <w:bookmarkStart w:id="24" w:name="closing"/>
    <w:p>
      <w:pPr>
        <w:pStyle w:val="Heading3"/>
      </w:pPr>
      <w:r>
        <w:t xml:space="preserve">Closing</w:t>
      </w:r>
    </w:p>
    <w:p>
      <w:pPr>
        <w:pStyle w:val="FirstParagraph"/>
      </w:pPr>
      <w:r>
        <w:t xml:space="preserve">Thank you for considering my application. I would welcome the opportunity to discuss how my background, skills, and enthusiasm align with the needs of your team. Please feel free to contact me at [your phone number] or [your email address] at your earliest convenience. I look forward to the possibility of contributing to your company’s success in China Beijing as a Plumber.</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China Beijing</dc:title>
  <dc:creator/>
  <cp:keywords/>
  <dcterms:created xsi:type="dcterms:W3CDTF">2026-07-23T09:43:09Z</dcterms:created>
  <dcterms:modified xsi:type="dcterms:W3CDTF">2026-07-23T09:43:09Z</dcterms:modified>
</cp:coreProperties>
</file>

<file path=docProps/custom.xml><?xml version="1.0" encoding="utf-8"?>
<Properties xmlns="http://schemas.openxmlformats.org/officeDocument/2006/custom-properties" xmlns:vt="http://schemas.openxmlformats.org/officeDocument/2006/docPropsVTypes"/>
</file>